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43FB6" w14:textId="15EE2CC0" w:rsidR="00C11A25" w:rsidRDefault="00645A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</w:t>
            </w:r>
            <w:r w:rsidR="003A0737">
              <w:rPr>
                <w:rFonts w:ascii="Calibri" w:eastAsia="Calibri" w:hAnsi="Calibri" w:cs="Calibri"/>
                <w:lang w:val="bg-BG"/>
              </w:rPr>
              <w:t>Мраз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7803D52A" w14:textId="012FC8AC" w:rsidR="00645A04" w:rsidRPr="00645A04" w:rsidRDefault="00227D8E" w:rsidP="0040019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 оглед на текущата ситуация на Вашия бизнес, </w:t>
            </w:r>
            <w:r w:rsidR="00EE4C84">
              <w:rPr>
                <w:rFonts w:ascii="Calibri" w:eastAsia="Calibri" w:hAnsi="Calibri" w:cs="Calibri"/>
                <w:lang w:val="bg-BG"/>
              </w:rPr>
              <w:t>ще се наложат</w:t>
            </w:r>
            <w:r>
              <w:rPr>
                <w:rFonts w:ascii="Calibri" w:eastAsia="Calibri" w:hAnsi="Calibri" w:cs="Calibri"/>
                <w:lang w:val="bg-BG"/>
              </w:rPr>
              <w:t xml:space="preserve"> сериозни промени по отношение на персонала. Всички джуджета, които доказано са нарушили правилата на работното място, </w:t>
            </w:r>
            <w:r w:rsidR="00400193">
              <w:rPr>
                <w:rFonts w:ascii="Calibri" w:eastAsia="Calibri" w:hAnsi="Calibri" w:cs="Calibri"/>
                <w:lang w:val="bg-BG"/>
              </w:rPr>
              <w:t>ще</w:t>
            </w:r>
            <w:r>
              <w:rPr>
                <w:rFonts w:ascii="Calibri" w:eastAsia="Calibri" w:hAnsi="Calibri" w:cs="Calibri"/>
                <w:lang w:val="bg-BG"/>
              </w:rPr>
              <w:t xml:space="preserve"> бъдат дисциплинарно уволнени. Вече преговарям с фирма, която </w:t>
            </w:r>
            <w:r w:rsidR="00F753DB">
              <w:rPr>
                <w:rFonts w:ascii="Calibri" w:eastAsia="Calibri" w:hAnsi="Calibri" w:cs="Calibri"/>
                <w:lang w:val="bg-BG"/>
              </w:rPr>
              <w:t>да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предостави много по-евтина </w:t>
            </w:r>
            <w:r w:rsidR="004D26BC">
              <w:rPr>
                <w:rFonts w:ascii="Calibri" w:eastAsia="Calibri" w:hAnsi="Calibri" w:cs="Calibri"/>
                <w:lang w:val="bg-BG"/>
              </w:rPr>
              <w:t xml:space="preserve">и дисциплинирана </w:t>
            </w:r>
            <w:r w:rsidR="009A75E2">
              <w:rPr>
                <w:rFonts w:ascii="Calibri" w:eastAsia="Calibri" w:hAnsi="Calibri" w:cs="Calibri"/>
                <w:lang w:val="bg-BG"/>
              </w:rPr>
              <w:t>работна ръка. Спестените пари</w:t>
            </w:r>
            <w:r w:rsidR="00740A81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 xml:space="preserve">ще </w:t>
            </w:r>
            <w:r w:rsidR="008E60F2">
              <w:rPr>
                <w:rFonts w:ascii="Calibri" w:eastAsia="Calibri" w:hAnsi="Calibri" w:cs="Calibri"/>
                <w:lang w:val="bg-BG"/>
              </w:rPr>
              <w:t>подпомогн</w:t>
            </w:r>
            <w:r w:rsidR="009A75E2">
              <w:rPr>
                <w:rFonts w:ascii="Calibri" w:eastAsia="Calibri" w:hAnsi="Calibri" w:cs="Calibri"/>
                <w:lang w:val="bg-BG"/>
              </w:rPr>
              <w:t>ат</w:t>
            </w:r>
            <w:r w:rsidR="008E60F2">
              <w:rPr>
                <w:rFonts w:ascii="Calibri" w:eastAsia="Calibri" w:hAnsi="Calibri" w:cs="Calibri"/>
                <w:lang w:val="bg-BG"/>
              </w:rPr>
              <w:t xml:space="preserve"> реализирането на кампания</w:t>
            </w:r>
            <w:r w:rsidR="009D03D6">
              <w:rPr>
                <w:rFonts w:ascii="Calibri" w:eastAsia="Calibri" w:hAnsi="Calibri" w:cs="Calibri"/>
                <w:lang w:val="bg-BG"/>
              </w:rPr>
              <w:t xml:space="preserve"> в социалните мрежи</w:t>
            </w:r>
            <w:r w:rsidR="0009551F">
              <w:rPr>
                <w:rFonts w:ascii="Calibri" w:eastAsia="Calibri" w:hAnsi="Calibri" w:cs="Calibri"/>
                <w:lang w:val="bg-BG"/>
              </w:rPr>
              <w:t xml:space="preserve"> и други медии</w:t>
            </w:r>
            <w:r w:rsidR="009A75E2">
              <w:rPr>
                <w:rFonts w:ascii="Calibri" w:eastAsia="Calibri" w:hAnsi="Calibri" w:cs="Calibri"/>
                <w:lang w:val="bg-BG"/>
              </w:rPr>
              <w:t xml:space="preserve">, която </w:t>
            </w:r>
            <w:r w:rsidR="008E60F2">
              <w:rPr>
                <w:rFonts w:ascii="Calibri" w:eastAsia="Calibri" w:hAnsi="Calibri" w:cs="Calibri"/>
                <w:lang w:val="bg-BG"/>
              </w:rPr>
              <w:t>да привлече потенциални инвеститор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C3852C3" w:rsidR="00C11A25" w:rsidRPr="00C11A25" w:rsidRDefault="009A75E2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AFBBBE7" w:rsidR="00C11A25" w:rsidRPr="00C11A25" w:rsidRDefault="007447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48D4C4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52E7731" w:rsidR="00610CD6" w:rsidRDefault="009A75E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BADC834" w:rsidR="00610CD6" w:rsidRPr="00BF051F" w:rsidRDefault="00BF051F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3.10.2021 </w:t>
            </w:r>
            <w:r>
              <w:rPr>
                <w:rFonts w:ascii="Calibri" w:eastAsia="Calibri" w:hAnsi="Calibri" w:cs="Calibri"/>
                <w:lang w:val="en-US"/>
              </w:rPr>
              <w:t>/ 14:06</w:t>
            </w:r>
          </w:p>
        </w:tc>
      </w:tr>
      <w:tr w:rsidR="005E1143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C6F2122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A626BCF" w:rsidR="005E1143" w:rsidRDefault="005E1143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 / 12:32</w:t>
            </w:r>
          </w:p>
        </w:tc>
      </w:tr>
      <w:tr w:rsidR="005E1143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176B84A3" w:rsidR="005E1143" w:rsidRDefault="006A5C4A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915491D" w:rsidR="005E1143" w:rsidRDefault="006A5C4A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4:33</w:t>
            </w:r>
          </w:p>
        </w:tc>
      </w:tr>
      <w:tr w:rsidR="005E1143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5E1143" w:rsidRPr="00B85B8D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0FA4DF5" w:rsidR="005E1143" w:rsidRDefault="00EA0D4E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D5DA12F" w:rsidR="005E1143" w:rsidRDefault="00EA0D4E" w:rsidP="005E114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1:32</w:t>
            </w:r>
          </w:p>
        </w:tc>
      </w:tr>
      <w:tr w:rsidR="005E1143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C068032" w:rsidR="005E1143" w:rsidRDefault="00C6645E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2B166FBC" w:rsidR="005E1143" w:rsidRPr="00C6645E" w:rsidRDefault="00C6645E" w:rsidP="00C6645E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 xml:space="preserve">17.10.2021 / </w:t>
            </w:r>
            <w:r>
              <w:rPr>
                <w:rFonts w:ascii="Calibri" w:eastAsia="Calibri" w:hAnsi="Calibri" w:cs="Calibri"/>
                <w:lang w:val="bg-BG"/>
              </w:rPr>
              <w:t>12:50</w:t>
            </w:r>
          </w:p>
        </w:tc>
      </w:tr>
      <w:tr w:rsidR="005E1143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5E1143" w:rsidRDefault="005E1143" w:rsidP="005E114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A78122E" w:rsidR="005E1143" w:rsidRDefault="00295E9A" w:rsidP="005E114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ED6BAB4" w:rsidR="005E1143" w:rsidRPr="00295E9A" w:rsidRDefault="00295E9A" w:rsidP="005E114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7.10.2021 </w:t>
            </w:r>
            <w:r>
              <w:rPr>
                <w:rFonts w:ascii="Calibri" w:eastAsia="Calibri" w:hAnsi="Calibri" w:cs="Calibri"/>
                <w:lang w:val="en-US"/>
              </w:rPr>
              <w:t>/ 17:54</w:t>
            </w:r>
            <w:bookmarkStart w:id="0" w:name="_GoBack"/>
            <w:bookmarkEnd w:id="0"/>
          </w:p>
        </w:tc>
      </w:tr>
    </w:tbl>
    <w:p w14:paraId="16860872" w14:textId="67622033" w:rsidR="00610CD6" w:rsidRDefault="00610CD6" w:rsidP="00365BA1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9551F"/>
    <w:rsid w:val="000E5F65"/>
    <w:rsid w:val="001C51AB"/>
    <w:rsid w:val="00215C82"/>
    <w:rsid w:val="00227D8E"/>
    <w:rsid w:val="00295E9A"/>
    <w:rsid w:val="00365BA1"/>
    <w:rsid w:val="003A0737"/>
    <w:rsid w:val="00400193"/>
    <w:rsid w:val="004D26BC"/>
    <w:rsid w:val="005E1143"/>
    <w:rsid w:val="00610CD6"/>
    <w:rsid w:val="00645A04"/>
    <w:rsid w:val="006751DC"/>
    <w:rsid w:val="006A5C4A"/>
    <w:rsid w:val="00740A81"/>
    <w:rsid w:val="007447CB"/>
    <w:rsid w:val="008911C8"/>
    <w:rsid w:val="008E60F2"/>
    <w:rsid w:val="009A75E2"/>
    <w:rsid w:val="009D03D6"/>
    <w:rsid w:val="00B63B37"/>
    <w:rsid w:val="00B85B8D"/>
    <w:rsid w:val="00BF051F"/>
    <w:rsid w:val="00C11A25"/>
    <w:rsid w:val="00C6645E"/>
    <w:rsid w:val="00EA0D4E"/>
    <w:rsid w:val="00EE4C84"/>
    <w:rsid w:val="00F7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1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7</cp:revision>
  <dcterms:created xsi:type="dcterms:W3CDTF">2020-10-01T08:06:00Z</dcterms:created>
  <dcterms:modified xsi:type="dcterms:W3CDTF">2021-10-17T14:55:00Z</dcterms:modified>
</cp:coreProperties>
</file>